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54" w:type="dxa"/>
        <w:tblLook w:val="04A0" w:firstRow="1" w:lastRow="0" w:firstColumn="1" w:lastColumn="0" w:noHBand="0" w:noVBand="1"/>
      </w:tblPr>
      <w:tblGrid>
        <w:gridCol w:w="4077"/>
        <w:gridCol w:w="1984"/>
        <w:gridCol w:w="3793"/>
      </w:tblGrid>
      <w:tr w:rsidR="00030429" w:rsidRPr="00453635" w:rsidTr="009D595D">
        <w:tc>
          <w:tcPr>
            <w:tcW w:w="4077" w:type="dxa"/>
            <w:hideMark/>
          </w:tcPr>
          <w:p w:rsidR="00030429" w:rsidRPr="00030429" w:rsidRDefault="00030429" w:rsidP="00030429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sz w:val="28"/>
                <w:szCs w:val="28"/>
                <w:lang w:val="ru-RU"/>
              </w:rPr>
            </w:pPr>
            <w:r w:rsidRPr="00030429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 xml:space="preserve">СОВЕТ БАГАЕВСКОГО СЕЛЬСКОГО ПОСЕЛЕНИЯ КАЙБИЦКОГО МУНИЦИПАЛЬНОГО РАЙОНА </w:t>
            </w:r>
          </w:p>
          <w:p w:rsidR="00030429" w:rsidRPr="00030429" w:rsidRDefault="00030429" w:rsidP="00030429">
            <w:pPr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030429">
              <w:rPr>
                <w:rFonts w:ascii="Times New Roman" w:hAnsi="Times New Roman" w:cs="Times New Roman"/>
                <w:b/>
                <w:sz w:val="28"/>
                <w:szCs w:val="28"/>
              </w:rPr>
              <w:t>РЕСПУБЛИКИ ТАТАРСТАН</w:t>
            </w:r>
          </w:p>
        </w:tc>
        <w:tc>
          <w:tcPr>
            <w:tcW w:w="1984" w:type="dxa"/>
          </w:tcPr>
          <w:p w:rsidR="00030429" w:rsidRPr="00030429" w:rsidRDefault="00030429" w:rsidP="00030429">
            <w:pPr>
              <w:spacing w:after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3793" w:type="dxa"/>
            <w:hideMark/>
          </w:tcPr>
          <w:p w:rsidR="00030429" w:rsidRPr="00030429" w:rsidRDefault="00030429" w:rsidP="00030429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sz w:val="28"/>
                <w:szCs w:val="28"/>
                <w:lang w:val="tt-RU"/>
              </w:rPr>
            </w:pPr>
            <w:r w:rsidRPr="00030429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 xml:space="preserve">ТАТАРСТАН РЕСПУБЛИКАСЫ </w:t>
            </w:r>
          </w:p>
          <w:p w:rsidR="00030429" w:rsidRPr="00030429" w:rsidRDefault="00030429" w:rsidP="00030429">
            <w:pPr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tt-RU"/>
              </w:rPr>
            </w:pPr>
            <w:r w:rsidRPr="00030429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 xml:space="preserve">КАЙБЫЧ МУНИЦИПАЛЬ РАЙОНЫ </w:t>
            </w:r>
          </w:p>
          <w:p w:rsidR="00030429" w:rsidRPr="00030429" w:rsidRDefault="00030429" w:rsidP="00030429">
            <w:pPr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tt-RU"/>
              </w:rPr>
            </w:pPr>
            <w:r w:rsidRPr="00030429">
              <w:rPr>
                <w:rFonts w:ascii="Times New Roman" w:hAnsi="Times New Roman" w:cs="Times New Roman"/>
                <w:b/>
                <w:sz w:val="28"/>
                <w:szCs w:val="28"/>
                <w:lang w:val="tt-RU"/>
              </w:rPr>
              <w:t>БАГАЙ АВЫЛ ҖИРЛЕГЕ СОВЕТЫ</w:t>
            </w:r>
          </w:p>
        </w:tc>
      </w:tr>
    </w:tbl>
    <w:p w:rsidR="00030429" w:rsidRPr="00030429" w:rsidRDefault="00030429" w:rsidP="00030429">
      <w:pPr>
        <w:pStyle w:val="a0"/>
        <w:rPr>
          <w:rFonts w:ascii="Times New Roman" w:hAnsi="Times New Roman" w:cs="Times New Roman"/>
          <w:b/>
          <w:sz w:val="28"/>
          <w:szCs w:val="28"/>
          <w:lang w:val="tt-RU"/>
        </w:rPr>
      </w:pPr>
      <w:r w:rsidRPr="00030429">
        <w:rPr>
          <w:rFonts w:ascii="Times New Roman" w:hAnsi="Times New Roman" w:cs="Times New Roman"/>
          <w:b/>
          <w:sz w:val="28"/>
          <w:szCs w:val="28"/>
          <w:lang w:val="tt-RU"/>
        </w:rPr>
        <w:t>_____________________________________________________________________</w:t>
      </w:r>
    </w:p>
    <w:p w:rsidR="00030429" w:rsidRPr="00030429" w:rsidRDefault="00030429" w:rsidP="00030429">
      <w:pPr>
        <w:pStyle w:val="a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030429">
        <w:rPr>
          <w:rFonts w:ascii="Times New Roman" w:hAnsi="Times New Roman" w:cs="Times New Roman"/>
          <w:b/>
          <w:sz w:val="28"/>
          <w:szCs w:val="28"/>
          <w:lang w:val="ru-RU"/>
        </w:rPr>
        <w:t xml:space="preserve">РЕШЕНИЕ                                                                                       КАРАР </w:t>
      </w:r>
    </w:p>
    <w:p w:rsidR="00636C1B" w:rsidRPr="00030429" w:rsidRDefault="00030429" w:rsidP="00030429">
      <w:pPr>
        <w:pStyle w:val="a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030429">
        <w:rPr>
          <w:rFonts w:ascii="Times New Roman" w:hAnsi="Times New Roman" w:cs="Times New Roman"/>
          <w:b/>
          <w:sz w:val="28"/>
          <w:szCs w:val="28"/>
          <w:lang w:val="ru-RU"/>
        </w:rPr>
        <w:t>2019 елнын 27</w:t>
      </w:r>
      <w:r w:rsidR="000F7940" w:rsidRPr="0003042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нче </w:t>
      </w:r>
      <w:r w:rsidRPr="00030429">
        <w:rPr>
          <w:rFonts w:ascii="Times New Roman" w:hAnsi="Times New Roman" w:cs="Times New Roman"/>
          <w:b/>
          <w:sz w:val="28"/>
          <w:szCs w:val="28"/>
          <w:lang w:val="ru-RU"/>
        </w:rPr>
        <w:t xml:space="preserve">февраль </w:t>
      </w:r>
      <w:r w:rsidR="000F7940" w:rsidRPr="0003042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03042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 Багай</w:t>
      </w:r>
      <w:r w:rsidR="000F7940" w:rsidRPr="0003042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авылы</w:t>
      </w:r>
      <w:r w:rsidRPr="0003042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                         </w:t>
      </w:r>
      <w:r w:rsidR="000F7940" w:rsidRPr="0003042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№ </w:t>
      </w:r>
      <w:r w:rsidRPr="00030429">
        <w:rPr>
          <w:rFonts w:ascii="Times New Roman" w:hAnsi="Times New Roman" w:cs="Times New Roman"/>
          <w:b/>
          <w:sz w:val="28"/>
          <w:szCs w:val="28"/>
          <w:lang w:val="ru-RU"/>
        </w:rPr>
        <w:t>2</w:t>
      </w:r>
    </w:p>
    <w:p w:rsidR="00030429" w:rsidRPr="00030429" w:rsidRDefault="00030429" w:rsidP="00030429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030429" w:rsidRPr="00030429" w:rsidRDefault="000F7940" w:rsidP="00030429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030429">
        <w:rPr>
          <w:rFonts w:ascii="Times New Roman" w:hAnsi="Times New Roman" w:cs="Times New Roman"/>
          <w:sz w:val="28"/>
          <w:szCs w:val="28"/>
          <w:lang w:val="ru-RU"/>
        </w:rPr>
        <w:t>201</w:t>
      </w:r>
      <w:r w:rsidR="00F20CA6">
        <w:rPr>
          <w:rFonts w:ascii="Times New Roman" w:hAnsi="Times New Roman" w:cs="Times New Roman"/>
          <w:sz w:val="28"/>
          <w:szCs w:val="28"/>
          <w:lang w:val="ru-RU"/>
        </w:rPr>
        <w:t>7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елны</w:t>
      </w:r>
      <w:r w:rsidR="00453635" w:rsidRPr="00453635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ң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20CA6">
        <w:rPr>
          <w:rFonts w:ascii="Times New Roman" w:hAnsi="Times New Roman" w:cs="Times New Roman"/>
          <w:sz w:val="28"/>
          <w:szCs w:val="28"/>
          <w:lang w:val="ru-RU"/>
        </w:rPr>
        <w:t>04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53635">
        <w:rPr>
          <w:rFonts w:ascii="Times New Roman" w:hAnsi="Times New Roman" w:cs="Times New Roman"/>
          <w:sz w:val="28"/>
          <w:szCs w:val="28"/>
          <w:lang w:val="ru-RU"/>
        </w:rPr>
        <w:t>апрелен</w:t>
      </w:r>
      <w:r w:rsidR="00453635" w:rsidRPr="00030429">
        <w:rPr>
          <w:rFonts w:ascii="Times New Roman" w:hAnsi="Times New Roman" w:cs="Times New Roman"/>
          <w:sz w:val="28"/>
          <w:szCs w:val="28"/>
          <w:lang w:val="ru-RU"/>
        </w:rPr>
        <w:t>д</w:t>
      </w:r>
      <w:r w:rsidR="00453635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453635" w:rsidRPr="00030429">
        <w:rPr>
          <w:rFonts w:ascii="Times New Roman" w:hAnsi="Times New Roman" w:cs="Times New Roman"/>
          <w:sz w:val="28"/>
          <w:szCs w:val="28"/>
          <w:lang w:val="ru-RU"/>
        </w:rPr>
        <w:t>ге</w:t>
      </w:r>
      <w:r w:rsidR="0045363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20CA6">
        <w:rPr>
          <w:rFonts w:ascii="Times New Roman" w:hAnsi="Times New Roman" w:cs="Times New Roman"/>
          <w:sz w:val="28"/>
          <w:szCs w:val="28"/>
          <w:lang w:val="ru-RU"/>
        </w:rPr>
        <w:t>10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нче номерлы</w:t>
      </w:r>
    </w:p>
    <w:p w:rsidR="00030429" w:rsidRPr="00030429" w:rsidRDefault="000F7940" w:rsidP="00030429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Татарстан Республикасы </w:t>
      </w:r>
      <w:r w:rsidR="00030429"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Багай 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авыл жирлеге </w:t>
      </w:r>
    </w:p>
    <w:p w:rsidR="00030429" w:rsidRPr="00030429" w:rsidRDefault="000F7940" w:rsidP="00030429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030429">
        <w:rPr>
          <w:rFonts w:ascii="Times New Roman" w:hAnsi="Times New Roman" w:cs="Times New Roman"/>
          <w:sz w:val="28"/>
          <w:szCs w:val="28"/>
          <w:lang w:val="ru-RU"/>
        </w:rPr>
        <w:t>Советы карары бе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н расланган </w:t>
      </w:r>
    </w:p>
    <w:p w:rsidR="00030429" w:rsidRPr="00030429" w:rsidRDefault="000F7940" w:rsidP="00030429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«Татарстан Республикасы Кайбыч муниципаль </w:t>
      </w:r>
    </w:p>
    <w:p w:rsidR="00030429" w:rsidRPr="00030429" w:rsidRDefault="000F7940" w:rsidP="00030429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районынын </w:t>
      </w:r>
      <w:r w:rsidR="00030429" w:rsidRPr="00030429">
        <w:rPr>
          <w:rFonts w:ascii="Times New Roman" w:hAnsi="Times New Roman" w:cs="Times New Roman"/>
          <w:sz w:val="28"/>
          <w:szCs w:val="28"/>
          <w:lang w:val="ru-RU"/>
        </w:rPr>
        <w:t>Багай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авыл жирлеге»</w:t>
      </w:r>
    </w:p>
    <w:p w:rsidR="00030429" w:rsidRPr="00030429" w:rsidRDefault="000F7940" w:rsidP="00030429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 бер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млеге территориясен </w:t>
      </w:r>
    </w:p>
    <w:p w:rsidR="00636C1B" w:rsidRPr="00030429" w:rsidRDefault="000F7940" w:rsidP="00030429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030429">
        <w:rPr>
          <w:rFonts w:ascii="Times New Roman" w:hAnsi="Times New Roman" w:cs="Times New Roman"/>
          <w:sz w:val="28"/>
          <w:szCs w:val="28"/>
          <w:lang w:val="ru-RU"/>
        </w:rPr>
        <w:t>тезек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ндер</w:t>
      </w:r>
      <w:r w:rsidR="00453635" w:rsidRPr="00453635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ү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кагыйд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рен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узг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реш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р</w:t>
      </w:r>
    </w:p>
    <w:p w:rsidR="00636C1B" w:rsidRPr="00030429" w:rsidRDefault="00453635" w:rsidP="00030429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453635">
        <w:rPr>
          <w:rFonts w:ascii="Times New Roman" w:hAnsi="Times New Roman" w:cs="Times New Roman"/>
          <w:sz w:val="28"/>
          <w:szCs w:val="28"/>
          <w:lang w:val="ru-RU"/>
        </w:rPr>
        <w:t>һәм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ест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м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р керту турында</w:t>
      </w:r>
      <w:r w:rsidR="00030429" w:rsidRPr="0003042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636C1B" w:rsidRPr="00030429" w:rsidRDefault="000F7940" w:rsidP="00030429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030429">
        <w:rPr>
          <w:rFonts w:ascii="Times New Roman" w:hAnsi="Times New Roman" w:cs="Times New Roman"/>
          <w:sz w:val="28"/>
          <w:szCs w:val="28"/>
          <w:lang w:val="ru-RU"/>
        </w:rPr>
        <w:t>«Россия Федерациясенд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5363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53635" w:rsidRPr="00453635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җ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ирле узидар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оештыруны</w:t>
      </w:r>
      <w:r w:rsidR="00453635" w:rsidRPr="00453635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ң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гомуми принциплары турындагы «Федераль законга узг</w:t>
      </w:r>
      <w:r w:rsidR="00453635" w:rsidRPr="00453635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реш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р керту турында»гы 2017 елнын 29 декабренд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ге 463-ФЗ номерлы Федераль законы, Россия Федерациясенен аерым закон актлары, «Татарстан Республикасы Кайбыч муниципаль районы 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Багай</w:t>
      </w:r>
      <w:r w:rsidR="00F20CA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авыл жирлеге» муниципаль бер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млеге Уставы, «Татарстан Республикасы Кайбыч муниципаль районы 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Багай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авыл жирлеге» муниципаль бер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млеге территориясенд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тулаем т</w:t>
      </w:r>
      <w:r w:rsidR="00A11C65" w:rsidRPr="00A11C65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ө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зек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ндеру объектларын чисталыкта </w:t>
      </w:r>
      <w:r w:rsidR="00A11C65" w:rsidRPr="00A11C65">
        <w:rPr>
          <w:rFonts w:ascii="Times New Roman" w:hAnsi="Times New Roman" w:cs="Times New Roman"/>
          <w:sz w:val="28"/>
          <w:szCs w:val="28"/>
          <w:lang w:val="ru-RU"/>
        </w:rPr>
        <w:t>һәм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т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ртипт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тотуга карата берд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м та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п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р билге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A11C65" w:rsidRPr="00A11C65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ү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максаты нигезенд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 xml:space="preserve">Багай 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авыл жирлеге Советы КАРАР </w:t>
      </w:r>
      <w:r w:rsidR="00A11C6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КАБУЛ </w:t>
      </w:r>
      <w:r w:rsidR="00A11C6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ИТТЕ:</w:t>
      </w:r>
    </w:p>
    <w:p w:rsidR="00636C1B" w:rsidRPr="00030429" w:rsidRDefault="000F7940" w:rsidP="00030429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030429">
        <w:rPr>
          <w:rFonts w:ascii="Times New Roman" w:hAnsi="Times New Roman" w:cs="Times New Roman"/>
          <w:sz w:val="28"/>
          <w:szCs w:val="28"/>
          <w:lang w:val="ru-RU"/>
        </w:rPr>
        <w:t>1, 201</w:t>
      </w:r>
      <w:r w:rsidR="00F20CA6">
        <w:rPr>
          <w:rFonts w:ascii="Times New Roman" w:hAnsi="Times New Roman" w:cs="Times New Roman"/>
          <w:sz w:val="28"/>
          <w:szCs w:val="28"/>
          <w:lang w:val="ru-RU"/>
        </w:rPr>
        <w:t>7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елны</w:t>
      </w:r>
      <w:r w:rsidR="00A11C65" w:rsidRPr="00A11C65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ң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20CA6">
        <w:rPr>
          <w:rFonts w:ascii="Times New Roman" w:hAnsi="Times New Roman" w:cs="Times New Roman"/>
          <w:sz w:val="28"/>
          <w:szCs w:val="28"/>
          <w:lang w:val="ru-RU"/>
        </w:rPr>
        <w:t>04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 xml:space="preserve"> нче </w:t>
      </w:r>
      <w:r w:rsidR="00A11C65">
        <w:rPr>
          <w:rFonts w:ascii="Times New Roman" w:hAnsi="Times New Roman" w:cs="Times New Roman"/>
          <w:sz w:val="28"/>
          <w:szCs w:val="28"/>
          <w:lang w:val="ru-RU"/>
        </w:rPr>
        <w:t>апрелен</w:t>
      </w:r>
      <w:r w:rsidR="00A11C65" w:rsidRPr="00030429">
        <w:rPr>
          <w:rFonts w:ascii="Times New Roman" w:hAnsi="Times New Roman" w:cs="Times New Roman"/>
          <w:sz w:val="28"/>
          <w:szCs w:val="28"/>
          <w:lang w:val="ru-RU"/>
        </w:rPr>
        <w:t>д</w:t>
      </w:r>
      <w:r w:rsidR="00A11C65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A11C65" w:rsidRPr="00030429">
        <w:rPr>
          <w:rFonts w:ascii="Times New Roman" w:hAnsi="Times New Roman" w:cs="Times New Roman"/>
          <w:sz w:val="28"/>
          <w:szCs w:val="28"/>
          <w:lang w:val="ru-RU"/>
        </w:rPr>
        <w:t>ге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20CA6">
        <w:rPr>
          <w:rFonts w:ascii="Times New Roman" w:hAnsi="Times New Roman" w:cs="Times New Roman"/>
          <w:sz w:val="28"/>
          <w:szCs w:val="28"/>
          <w:lang w:val="ru-RU"/>
        </w:rPr>
        <w:t>10 нче номерлы «Т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атарстан Республикасы Кайбыч муниципаль районынын 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Багай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авыл жирлеге» муниципаль бер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млеге территория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рен т</w:t>
      </w:r>
      <w:r w:rsidR="00A11C65" w:rsidRPr="00A11C65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ө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зек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ндер</w:t>
      </w:r>
      <w:r w:rsidR="00A11C65" w:rsidRPr="00A11C65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ү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кагыйд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рен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туб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нд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ге узг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реш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рне кертерг</w:t>
      </w:r>
      <w:r w:rsidR="00A11C65" w:rsidRPr="00A11C65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632AB4" w:rsidRDefault="000F7940" w:rsidP="00632AB4">
      <w:pPr>
        <w:pStyle w:val="a0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30429">
        <w:rPr>
          <w:rFonts w:ascii="Times New Roman" w:hAnsi="Times New Roman" w:cs="Times New Roman"/>
          <w:sz w:val="28"/>
          <w:szCs w:val="28"/>
          <w:lang w:val="ru-RU"/>
        </w:rPr>
        <w:t>1 нче булект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ге 6 нчы пунктны</w:t>
      </w:r>
      <w:r w:rsidR="00A11C65" w:rsidRPr="00A11C65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ң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4 нче </w:t>
      </w:r>
      <w:r w:rsidR="00632AB4" w:rsidRPr="00632AB4">
        <w:rPr>
          <w:rFonts w:ascii="Times New Roman" w:hAnsi="Times New Roman" w:cs="Times New Roman"/>
          <w:sz w:val="28"/>
          <w:szCs w:val="28"/>
          <w:lang w:val="ru-RU"/>
        </w:rPr>
        <w:t>һәм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63 нче абзацлары</w:t>
      </w:r>
      <w:r w:rsidR="00A11C65" w:rsidRPr="00A11C65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ң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туб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нд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632AB4">
        <w:rPr>
          <w:rFonts w:ascii="Times New Roman" w:hAnsi="Times New Roman" w:cs="Times New Roman"/>
          <w:sz w:val="28"/>
          <w:szCs w:val="28"/>
          <w:lang w:val="ru-RU"/>
        </w:rPr>
        <w:t>ге редакцияд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б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ян ит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рг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</w:p>
    <w:p w:rsidR="00636C1B" w:rsidRPr="00030429" w:rsidRDefault="000F7940" w:rsidP="007B2D06">
      <w:pPr>
        <w:pStyle w:val="a0"/>
        <w:spacing w:before="0" w:after="0"/>
        <w:ind w:left="720"/>
        <w:rPr>
          <w:rFonts w:ascii="Times New Roman" w:hAnsi="Times New Roman" w:cs="Times New Roman"/>
          <w:sz w:val="28"/>
          <w:szCs w:val="28"/>
          <w:lang w:val="ru-RU"/>
        </w:rPr>
      </w:pPr>
      <w:r w:rsidRPr="00030429">
        <w:rPr>
          <w:rFonts w:ascii="Times New Roman" w:hAnsi="Times New Roman" w:cs="Times New Roman"/>
          <w:sz w:val="28"/>
          <w:szCs w:val="28"/>
          <w:lang w:val="ru-RU"/>
        </w:rPr>
        <w:t>«Территорияне т</w:t>
      </w:r>
      <w:r w:rsidR="00A11C65" w:rsidRPr="00A11C65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ө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зек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ндер</w:t>
      </w:r>
      <w:r w:rsidR="00A11C65" w:rsidRPr="009D0610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ү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леге кагыйд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р бе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н билге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нг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н</w:t>
      </w:r>
    </w:p>
    <w:p w:rsidR="00636C1B" w:rsidRPr="007B2D06" w:rsidRDefault="000F7940" w:rsidP="007B2D06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030429">
        <w:rPr>
          <w:rFonts w:ascii="Times New Roman" w:hAnsi="Times New Roman" w:cs="Times New Roman"/>
          <w:sz w:val="28"/>
          <w:szCs w:val="28"/>
          <w:lang w:val="ru-RU"/>
        </w:rPr>
        <w:t>чаралар комплексын гам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лг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ашыру 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шч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нлеге, муниципаль бер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9D0610">
        <w:rPr>
          <w:rFonts w:ascii="Times New Roman" w:hAnsi="Times New Roman" w:cs="Times New Roman"/>
          <w:sz w:val="28"/>
          <w:szCs w:val="28"/>
          <w:lang w:val="ru-RU"/>
        </w:rPr>
        <w:t>млек территориясене</w:t>
      </w:r>
      <w:r w:rsidR="009D0610" w:rsidRPr="009D0610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ң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санитар </w:t>
      </w:r>
      <w:r w:rsidR="007B2D06" w:rsidRPr="007B2D06">
        <w:rPr>
          <w:rFonts w:ascii="Times New Roman" w:hAnsi="Times New Roman" w:cs="Times New Roman"/>
          <w:sz w:val="28"/>
          <w:szCs w:val="28"/>
          <w:lang w:val="ru-RU"/>
        </w:rPr>
        <w:t>һәм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B2D06">
        <w:rPr>
          <w:rFonts w:ascii="Times New Roman" w:hAnsi="Times New Roman" w:cs="Times New Roman"/>
          <w:sz w:val="28"/>
          <w:szCs w:val="28"/>
          <w:lang w:val="ru-RU"/>
        </w:rPr>
        <w:t>э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стетик торышын т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9D0610">
        <w:rPr>
          <w:rFonts w:ascii="Times New Roman" w:hAnsi="Times New Roman" w:cs="Times New Roman"/>
          <w:sz w:val="28"/>
          <w:szCs w:val="28"/>
          <w:lang w:val="ru-RU"/>
        </w:rPr>
        <w:t>э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мин ит</w:t>
      </w:r>
      <w:r w:rsidR="009D0610" w:rsidRPr="009D0610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ү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г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B2D06" w:rsidRPr="007B2D06">
        <w:rPr>
          <w:rFonts w:ascii="Times New Roman" w:hAnsi="Times New Roman" w:cs="Times New Roman"/>
          <w:sz w:val="28"/>
          <w:szCs w:val="28"/>
          <w:lang w:val="ru-RU"/>
        </w:rPr>
        <w:t>һәм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гражданнарны</w:t>
      </w:r>
      <w:r w:rsidR="009D0610" w:rsidRPr="009D0610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ң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яш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9D0610" w:rsidRPr="009D0610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ү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шартларын яхшыртуга, торак пунктлар территория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рен </w:t>
      </w:r>
      <w:r w:rsidR="007B2D06" w:rsidRPr="007B2D06">
        <w:rPr>
          <w:rFonts w:ascii="Times New Roman" w:hAnsi="Times New Roman" w:cs="Times New Roman"/>
          <w:sz w:val="28"/>
          <w:szCs w:val="28"/>
          <w:lang w:val="ru-RU"/>
        </w:rPr>
        <w:lastRenderedPageBreak/>
        <w:t>һәм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мондый территория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рд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урнашкан объектларны, шул ис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пт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н гомуми файдаланудагы — территория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рне, жир </w:t>
      </w:r>
      <w:r w:rsidRPr="00556BDF">
        <w:rPr>
          <w:rFonts w:ascii="Times New Roman" w:hAnsi="Times New Roman" w:cs="Times New Roman"/>
          <w:sz w:val="28"/>
          <w:szCs w:val="28"/>
          <w:lang w:val="ru-RU"/>
        </w:rPr>
        <w:t>киш</w:t>
      </w:r>
      <w:r w:rsidR="00556BDF" w:rsidRPr="00556BDF">
        <w:rPr>
          <w:sz w:val="28"/>
          <w:szCs w:val="28"/>
          <w:lang w:val="ru-RU"/>
        </w:rPr>
        <w:t>ә</w:t>
      </w:r>
      <w:r w:rsidRPr="00556BDF">
        <w:rPr>
          <w:rFonts w:ascii="Times New Roman" w:hAnsi="Times New Roman" w:cs="Times New Roman"/>
          <w:sz w:val="28"/>
          <w:szCs w:val="28"/>
          <w:lang w:val="ru-RU"/>
        </w:rPr>
        <w:t>рлекл</w:t>
      </w:r>
      <w:r w:rsidR="001D6C44" w:rsidRPr="00556BDF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556BDF">
        <w:rPr>
          <w:rFonts w:ascii="Times New Roman" w:hAnsi="Times New Roman" w:cs="Times New Roman"/>
          <w:sz w:val="28"/>
          <w:szCs w:val="28"/>
          <w:lang w:val="ru-RU"/>
        </w:rPr>
        <w:t>рен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, — биналарны, т</w:t>
      </w:r>
      <w:r w:rsidR="009D0610" w:rsidRPr="009D0610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ө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зелм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рне, корылмаларны, якын-тир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территория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рне карап тотуга </w:t>
      </w:r>
      <w:r w:rsidRPr="007B2D06">
        <w:rPr>
          <w:rFonts w:ascii="Times New Roman" w:hAnsi="Times New Roman" w:cs="Times New Roman"/>
          <w:sz w:val="28"/>
          <w:szCs w:val="28"/>
          <w:lang w:val="ru-RU"/>
        </w:rPr>
        <w:t>юн</w:t>
      </w:r>
      <w:r w:rsidR="007B2D06" w:rsidRPr="007B2D06">
        <w:rPr>
          <w:sz w:val="28"/>
          <w:szCs w:val="28"/>
          <w:lang w:val="ru-RU"/>
        </w:rPr>
        <w:t>ә</w:t>
      </w:r>
      <w:r w:rsidRPr="007B2D06">
        <w:rPr>
          <w:rFonts w:ascii="Times New Roman" w:hAnsi="Times New Roman" w:cs="Times New Roman"/>
          <w:sz w:val="28"/>
          <w:szCs w:val="28"/>
          <w:lang w:val="ru-RU"/>
        </w:rPr>
        <w:t>лтелге</w:t>
      </w:r>
      <w:r w:rsidR="001D6C44" w:rsidRPr="007B2D06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7B2D06">
        <w:rPr>
          <w:rFonts w:ascii="Times New Roman" w:hAnsi="Times New Roman" w:cs="Times New Roman"/>
          <w:sz w:val="28"/>
          <w:szCs w:val="28"/>
          <w:lang w:val="ru-RU"/>
        </w:rPr>
        <w:t>н.</w:t>
      </w:r>
    </w:p>
    <w:p w:rsidR="00636C1B" w:rsidRPr="00030429" w:rsidRDefault="000F7940" w:rsidP="009D0610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030429">
        <w:rPr>
          <w:rFonts w:ascii="Times New Roman" w:hAnsi="Times New Roman" w:cs="Times New Roman"/>
          <w:sz w:val="28"/>
          <w:szCs w:val="28"/>
          <w:lang w:val="ru-RU"/>
        </w:rPr>
        <w:t>Тезек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ндер</w:t>
      </w:r>
      <w:r w:rsidR="009D0610" w:rsidRPr="009D0610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ү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D0610">
        <w:rPr>
          <w:rFonts w:ascii="Times New Roman" w:hAnsi="Times New Roman" w:cs="Times New Roman"/>
          <w:sz w:val="28"/>
          <w:szCs w:val="28"/>
          <w:lang w:val="ru-RU"/>
        </w:rPr>
        <w:t>э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лементлары — декоратив, техник, ’планлаштыру, конструктив </w:t>
      </w:r>
      <w:r w:rsidR="009D0610" w:rsidRPr="009D0610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җ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айланмалар, яшел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ндер</w:t>
      </w:r>
      <w:r w:rsidR="009D0610" w:rsidRPr="009D0610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ү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лемент</w:t>
      </w:r>
      <w:r w:rsidR="00556BDF">
        <w:rPr>
          <w:rFonts w:ascii="Times New Roman" w:hAnsi="Times New Roman" w:cs="Times New Roman"/>
          <w:sz w:val="28"/>
          <w:szCs w:val="28"/>
          <w:lang w:val="ru-RU"/>
        </w:rPr>
        <w:t xml:space="preserve">лары, </w:t>
      </w:r>
      <w:r w:rsidR="00556BDF" w:rsidRPr="009B71F1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җ</w:t>
      </w:r>
      <w:r w:rsidR="009B71F1" w:rsidRPr="009B71F1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556BDF" w:rsidRPr="009B71F1">
        <w:rPr>
          <w:rFonts w:ascii="Times New Roman" w:hAnsi="Times New Roman" w:cs="Times New Roman"/>
          <w:sz w:val="28"/>
          <w:szCs w:val="28"/>
          <w:lang w:val="ru-RU"/>
        </w:rPr>
        <w:t>х</w:t>
      </w:r>
      <w:r w:rsidRPr="009B71F1">
        <w:rPr>
          <w:rFonts w:ascii="Times New Roman" w:hAnsi="Times New Roman" w:cs="Times New Roman"/>
          <w:sz w:val="28"/>
          <w:szCs w:val="28"/>
          <w:lang w:val="ru-RU"/>
        </w:rPr>
        <w:t>азларны</w:t>
      </w:r>
      <w:r w:rsidR="00556BDF" w:rsidRPr="009B71F1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ң</w:t>
      </w:r>
      <w:r w:rsidRPr="009B71F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B71F1" w:rsidRPr="009B71F1">
        <w:rPr>
          <w:rFonts w:ascii="Times New Roman" w:hAnsi="Times New Roman" w:cs="Times New Roman"/>
          <w:sz w:val="28"/>
          <w:szCs w:val="28"/>
          <w:lang w:val="ru-RU"/>
        </w:rPr>
        <w:t>һәм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636C1B" w:rsidRPr="00030429" w:rsidRDefault="009D0610" w:rsidP="009D0610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б</w:t>
      </w:r>
      <w:r w:rsidR="000F7940" w:rsidRPr="009B71F1">
        <w:rPr>
          <w:rFonts w:ascii="Times New Roman" w:hAnsi="Times New Roman" w:cs="Times New Roman"/>
          <w:sz w:val="28"/>
          <w:szCs w:val="28"/>
          <w:lang w:val="ru-RU"/>
        </w:rPr>
        <w:t>из</w:t>
      </w:r>
      <w:r w:rsidR="009B71F1" w:rsidRPr="009B71F1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ә</w:t>
      </w:r>
      <w:r w:rsidR="000F7940" w:rsidRPr="009B71F1">
        <w:rPr>
          <w:rFonts w:ascii="Times New Roman" w:hAnsi="Times New Roman" w:cs="Times New Roman"/>
          <w:sz w:val="28"/>
          <w:szCs w:val="28"/>
          <w:lang w:val="ru-RU"/>
        </w:rPr>
        <w:t>лешне</w:t>
      </w:r>
      <w:r w:rsidR="009B71F1" w:rsidRPr="009B71F1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ң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т</w:t>
      </w:r>
      <w:r w:rsidR="009B71F1" w:rsidRPr="009B71F1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ө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рле т</w:t>
      </w:r>
      <w:r w:rsidR="009B71F1" w:rsidRPr="009B71F1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ө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р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ре </w:t>
      </w:r>
      <w:r w:rsidR="009B71F1" w:rsidRPr="009B71F1">
        <w:rPr>
          <w:rFonts w:ascii="Times New Roman" w:hAnsi="Times New Roman" w:cs="Times New Roman"/>
          <w:sz w:val="28"/>
          <w:szCs w:val="28"/>
          <w:lang w:val="ru-RU"/>
        </w:rPr>
        <w:t>һәм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шул ис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пт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н биналар, корылмалар фасадлары, кече архитектура формалары капиталь стационар булмаган корылмалар, м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г</w:t>
      </w:r>
      <w:r>
        <w:rPr>
          <w:rFonts w:ascii="Times New Roman" w:hAnsi="Times New Roman" w:cs="Times New Roman"/>
          <w:sz w:val="28"/>
          <w:szCs w:val="28"/>
          <w:lang w:val="ru-RU"/>
        </w:rPr>
        <w:t>ъ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л</w:t>
      </w:r>
      <w:r w:rsidRPr="009D0610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ү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мат щитлары </w:t>
      </w:r>
      <w:r w:rsidRPr="009D0610">
        <w:rPr>
          <w:rFonts w:ascii="Times New Roman" w:hAnsi="Times New Roman" w:cs="Times New Roman"/>
          <w:sz w:val="28"/>
          <w:szCs w:val="28"/>
          <w:lang w:val="ru-RU"/>
        </w:rPr>
        <w:t>һәм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курс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ткеч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р территорияне т</w:t>
      </w:r>
      <w:r w:rsidRPr="009D0610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ө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зек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ндеруне</w:t>
      </w:r>
      <w:r w:rsidR="00562CC4" w:rsidRPr="00562CC4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ң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состав </w:t>
      </w:r>
      <w:r w:rsidR="009B71F1" w:rsidRPr="009B71F1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ө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леш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ре буларак кулланыла».</w:t>
      </w:r>
    </w:p>
    <w:p w:rsidR="00636C1B" w:rsidRPr="00030429" w:rsidRDefault="000F7940" w:rsidP="00030429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030429">
        <w:rPr>
          <w:rFonts w:ascii="Times New Roman" w:hAnsi="Times New Roman" w:cs="Times New Roman"/>
          <w:sz w:val="28"/>
          <w:szCs w:val="28"/>
          <w:lang w:val="ru-RU"/>
        </w:rPr>
        <w:t>1.2. Ш нче булект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ге 27 пунктны т</w:t>
      </w:r>
      <w:r w:rsidR="005C2523" w:rsidRPr="005C2523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ү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б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нд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ге 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чт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лекле 27.1 пункт асты бе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н тулыландырырга:</w:t>
      </w:r>
    </w:p>
    <w:p w:rsidR="00636C1B" w:rsidRPr="00030429" w:rsidRDefault="000F7940" w:rsidP="00030429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030429">
        <w:rPr>
          <w:rFonts w:ascii="Times New Roman" w:hAnsi="Times New Roman" w:cs="Times New Roman"/>
          <w:sz w:val="28"/>
          <w:szCs w:val="28"/>
          <w:lang w:val="ru-RU"/>
        </w:rPr>
        <w:t>«27.1 Йорт билге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ренд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, тышкы м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гьл</w:t>
      </w:r>
      <w:r w:rsidR="005C2523" w:rsidRPr="005C2523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ү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мат чараларында м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гъл</w:t>
      </w:r>
      <w:r w:rsidR="005C2523" w:rsidRPr="005C2523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ү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мат Россия Федерациясе д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5C2523" w:rsidRPr="005C2523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ү</w:t>
      </w:r>
      <w:r w:rsidR="005C2523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т теле П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м Татарстан Республикасы д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у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т тел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ре турындагы закон та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пл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рен ут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п урнаштырылырга тиеш. Ике 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м аннан да кубр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к тел куллану очрагында текстлар 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чт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леге </w:t>
      </w:r>
      <w:r w:rsidR="005C2523" w:rsidRPr="005C2523">
        <w:rPr>
          <w:rFonts w:ascii="Times New Roman" w:hAnsi="Times New Roman" w:cs="Times New Roman"/>
          <w:sz w:val="28"/>
          <w:szCs w:val="28"/>
          <w:lang w:val="ru-RU"/>
        </w:rPr>
        <w:t>һәм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техник биз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леше буенча охшаш, д</w:t>
      </w:r>
      <w:r w:rsidR="005C2523" w:rsidRPr="005C2523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ө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рес </w:t>
      </w:r>
      <w:r w:rsidR="005C2523" w:rsidRPr="005C2523">
        <w:rPr>
          <w:rFonts w:ascii="Times New Roman" w:hAnsi="Times New Roman" w:cs="Times New Roman"/>
          <w:sz w:val="28"/>
          <w:szCs w:val="28"/>
          <w:lang w:val="ru-RU"/>
        </w:rPr>
        <w:t>һәм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ачык итеп 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шленг</w:t>
      </w:r>
      <w:r w:rsidR="001D6C44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Pr="00030429">
        <w:rPr>
          <w:rFonts w:ascii="Times New Roman" w:hAnsi="Times New Roman" w:cs="Times New Roman"/>
          <w:sz w:val="28"/>
          <w:szCs w:val="28"/>
          <w:lang w:val="ru-RU"/>
        </w:rPr>
        <w:t>н булырга тиеш».</w:t>
      </w:r>
    </w:p>
    <w:p w:rsidR="00636C1B" w:rsidRPr="00030429" w:rsidRDefault="001D6C44" w:rsidP="00072678">
      <w:pPr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леге карарны Татарстан Республикасы Кайбыч муниципаль районы </w:t>
      </w:r>
      <w:r>
        <w:rPr>
          <w:rFonts w:ascii="Times New Roman" w:hAnsi="Times New Roman" w:cs="Times New Roman"/>
          <w:sz w:val="28"/>
          <w:szCs w:val="28"/>
          <w:lang w:val="ru-RU"/>
        </w:rPr>
        <w:t>Багай</w:t>
      </w:r>
      <w:r w:rsidR="005C252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авыл жирлеге р</w:t>
      </w:r>
      <w:r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сми сайтында Интернет м</w:t>
      </w:r>
      <w:r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гъл</w:t>
      </w:r>
      <w:r w:rsidR="005C2523" w:rsidRPr="005C2523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ү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мат- телекоммуникация челт</w:t>
      </w:r>
      <w:r w:rsidR="005C2523" w:rsidRPr="005C2523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ә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ренд</w:t>
      </w:r>
      <w:r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т</w:t>
      </w:r>
      <w:r w:rsidR="005C2523" w:rsidRPr="005C2523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ү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б</w:t>
      </w:r>
      <w:r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нд</w:t>
      </w:r>
      <w:r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ге адрес буенча урнаштырырга: </w:t>
      </w:r>
      <w:hyperlink r:id="rId8" w:history="1">
        <w:r w:rsidR="00072678" w:rsidRPr="00D92E11">
          <w:rPr>
            <w:rStyle w:val="ad"/>
            <w:rFonts w:ascii="Times New Roman" w:hAnsi="Times New Roman" w:cs="Times New Roman"/>
            <w:sz w:val="28"/>
            <w:szCs w:val="28"/>
          </w:rPr>
          <w:t>http</w:t>
        </w:r>
        <w:r w:rsidR="00072678" w:rsidRPr="00D92E11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://</w:t>
        </w:r>
        <w:r w:rsidR="00072678" w:rsidRPr="00D92E11">
          <w:rPr>
            <w:rStyle w:val="ad"/>
            <w:rFonts w:ascii="Times New Roman" w:hAnsi="Times New Roman" w:cs="Times New Roman"/>
            <w:sz w:val="28"/>
            <w:szCs w:val="28"/>
          </w:rPr>
          <w:t>bagaev</w:t>
        </w:r>
        <w:r w:rsidR="00072678" w:rsidRPr="00D92E11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-</w:t>
        </w:r>
        <w:r w:rsidR="00072678" w:rsidRPr="00D92E11">
          <w:rPr>
            <w:rStyle w:val="ad"/>
            <w:rFonts w:ascii="Times New Roman" w:hAnsi="Times New Roman" w:cs="Times New Roman"/>
            <w:sz w:val="28"/>
            <w:szCs w:val="28"/>
          </w:rPr>
          <w:t>kaybici</w:t>
        </w:r>
        <w:r w:rsidR="00072678" w:rsidRPr="00D92E11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="00072678" w:rsidRPr="00D92E11">
          <w:rPr>
            <w:rStyle w:val="ad"/>
            <w:rFonts w:ascii="Times New Roman" w:hAnsi="Times New Roman" w:cs="Times New Roman"/>
            <w:sz w:val="28"/>
            <w:szCs w:val="28"/>
          </w:rPr>
          <w:t>tatarstan</w:t>
        </w:r>
        <w:r w:rsidR="00072678" w:rsidRPr="00D92E11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="00072678" w:rsidRPr="00D92E11">
          <w:rPr>
            <w:rStyle w:val="ad"/>
            <w:rFonts w:ascii="Times New Roman" w:hAnsi="Times New Roman" w:cs="Times New Roman"/>
            <w:sz w:val="28"/>
            <w:szCs w:val="28"/>
          </w:rPr>
          <w:t>ru</w:t>
        </w:r>
      </w:hyperlink>
      <w:r w:rsidR="00072678" w:rsidRPr="00072678">
        <w:rPr>
          <w:rFonts w:ascii="Times New Roman" w:hAnsi="Times New Roman" w:cs="Times New Roman"/>
          <w:sz w:val="28"/>
          <w:szCs w:val="28"/>
          <w:lang w:val="ru-RU"/>
        </w:rPr>
        <w:t xml:space="preserve"> һәм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Интернет м</w:t>
      </w:r>
      <w:r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гьл</w:t>
      </w:r>
      <w:r w:rsidR="00072678" w:rsidRPr="00072678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ү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мат-телекоммуникация </w:t>
      </w:r>
      <w:r w:rsidR="00072678" w:rsidRPr="00030429">
        <w:rPr>
          <w:rFonts w:ascii="Times New Roman" w:hAnsi="Times New Roman" w:cs="Times New Roman"/>
          <w:sz w:val="28"/>
          <w:szCs w:val="28"/>
          <w:lang w:val="ru-RU"/>
        </w:rPr>
        <w:t>челт</w:t>
      </w:r>
      <w:r w:rsidR="00072678" w:rsidRPr="005C2523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ә</w:t>
      </w:r>
      <w:r w:rsidR="00072678" w:rsidRPr="00030429">
        <w:rPr>
          <w:rFonts w:ascii="Times New Roman" w:hAnsi="Times New Roman" w:cs="Times New Roman"/>
          <w:sz w:val="28"/>
          <w:szCs w:val="28"/>
          <w:lang w:val="ru-RU"/>
        </w:rPr>
        <w:t>ренд</w:t>
      </w:r>
      <w:r w:rsidR="00072678"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 «Татарстан Республикасы хокукый м</w:t>
      </w:r>
      <w:r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г</w:t>
      </w:r>
      <w:r w:rsidR="00072678">
        <w:rPr>
          <w:rFonts w:ascii="Times New Roman" w:hAnsi="Times New Roman" w:cs="Times New Roman"/>
          <w:sz w:val="28"/>
          <w:szCs w:val="28"/>
          <w:lang w:val="ru-RU"/>
        </w:rPr>
        <w:t>ъ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л</w:t>
      </w:r>
      <w:r w:rsidR="00072678" w:rsidRPr="00072678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ү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мат р</w:t>
      </w:r>
      <w:r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сми порталында» т</w:t>
      </w:r>
      <w:r w:rsidR="00072678" w:rsidRPr="00072678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ru-RU"/>
        </w:rPr>
        <w:t>ү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б</w:t>
      </w:r>
      <w:r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нд</w:t>
      </w:r>
      <w:r>
        <w:rPr>
          <w:rFonts w:ascii="Times New Roman" w:hAnsi="Times New Roman" w:cs="Times New Roman"/>
          <w:sz w:val="28"/>
          <w:szCs w:val="28"/>
          <w:lang w:val="ru-RU"/>
        </w:rPr>
        <w:t>ә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 xml:space="preserve">ге адрес буенча бастырып чыгарырга: </w:t>
      </w:r>
      <w:hyperlink r:id="rId9" w:history="1">
        <w:r w:rsidR="00072678" w:rsidRPr="00D92E11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http://</w:t>
        </w:r>
        <w:r w:rsidR="00072678" w:rsidRPr="00D92E11">
          <w:rPr>
            <w:rStyle w:val="ad"/>
            <w:rFonts w:ascii="Times New Roman" w:hAnsi="Times New Roman" w:cs="Times New Roman"/>
            <w:sz w:val="28"/>
            <w:szCs w:val="28"/>
          </w:rPr>
          <w:t>pravo</w:t>
        </w:r>
        <w:r w:rsidR="00072678" w:rsidRPr="00072678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="00072678" w:rsidRPr="00D92E11">
          <w:rPr>
            <w:rStyle w:val="ad"/>
            <w:rFonts w:ascii="Times New Roman" w:hAnsi="Times New Roman" w:cs="Times New Roman"/>
            <w:sz w:val="28"/>
            <w:szCs w:val="28"/>
          </w:rPr>
          <w:t>tatarstan</w:t>
        </w:r>
        <w:r w:rsidR="00072678" w:rsidRPr="00072678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="00072678" w:rsidRPr="00D92E11">
          <w:rPr>
            <w:rStyle w:val="ad"/>
            <w:rFonts w:ascii="Times New Roman" w:hAnsi="Times New Roman" w:cs="Times New Roman"/>
            <w:sz w:val="28"/>
            <w:szCs w:val="28"/>
          </w:rPr>
          <w:t>ru</w:t>
        </w:r>
      </w:hyperlink>
      <w:r w:rsidR="00072678" w:rsidRPr="0007267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F7940" w:rsidRPr="0003042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072678" w:rsidRDefault="00072678" w:rsidP="00072678">
      <w:pPr>
        <w:pStyle w:val="Fir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72678">
        <w:rPr>
          <w:rFonts w:ascii="Times New Roman" w:hAnsi="Times New Roman" w:cs="Times New Roman"/>
          <w:sz w:val="28"/>
          <w:szCs w:val="28"/>
          <w:lang w:val="ru-RU"/>
        </w:rPr>
        <w:t>Әлеге карарның үтәлешен контрольдә тотуны үзем артыннан калдырам.</w:t>
      </w:r>
    </w:p>
    <w:p w:rsidR="007B2D06" w:rsidRDefault="007B2D06" w:rsidP="00030429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7B2D06" w:rsidRPr="0003175A" w:rsidRDefault="00072678" w:rsidP="0043312D">
      <w:pPr>
        <w:spacing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0" w:name="_GoBack"/>
      <w:r w:rsidRPr="0003175A">
        <w:rPr>
          <w:rFonts w:ascii="Times New Roman" w:hAnsi="Times New Roman" w:cs="Times New Roman"/>
          <w:b/>
          <w:sz w:val="28"/>
          <w:szCs w:val="28"/>
          <w:lang w:val="ru-RU"/>
        </w:rPr>
        <w:t xml:space="preserve">Татарстан Республикасы </w:t>
      </w:r>
    </w:p>
    <w:p w:rsidR="0043312D" w:rsidRPr="0003175A" w:rsidRDefault="0043312D" w:rsidP="0043312D">
      <w:pPr>
        <w:spacing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03175A">
        <w:rPr>
          <w:rFonts w:ascii="Times New Roman" w:hAnsi="Times New Roman" w:cs="Times New Roman"/>
          <w:b/>
          <w:sz w:val="28"/>
          <w:szCs w:val="28"/>
          <w:lang w:val="ru-RU"/>
        </w:rPr>
        <w:t>Кайбыч муниципаль районы</w:t>
      </w:r>
    </w:p>
    <w:p w:rsidR="0043312D" w:rsidRPr="0003175A" w:rsidRDefault="0043312D" w:rsidP="0043312D">
      <w:pPr>
        <w:spacing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03175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Багай авыл җирлеге башлыгы </w:t>
      </w:r>
      <w:r w:rsidRPr="0003175A">
        <w:rPr>
          <w:rFonts w:ascii="Times New Roman" w:hAnsi="Times New Roman" w:cs="Times New Roman"/>
          <w:b/>
          <w:sz w:val="28"/>
          <w:szCs w:val="28"/>
          <w:lang w:val="ru-RU"/>
        </w:rPr>
        <w:t>:                                             Р.Ф.Кузнецова</w:t>
      </w:r>
    </w:p>
    <w:p w:rsidR="007B2D06" w:rsidRPr="0003175A" w:rsidRDefault="007B2D06" w:rsidP="007B2D06">
      <w:pPr>
        <w:rPr>
          <w:b/>
          <w:lang w:val="ru-RU"/>
        </w:rPr>
      </w:pPr>
    </w:p>
    <w:bookmarkEnd w:id="0"/>
    <w:p w:rsidR="007B2D06" w:rsidRDefault="007B2D06" w:rsidP="007B2D06">
      <w:pPr>
        <w:rPr>
          <w:lang w:val="ru-RU"/>
        </w:rPr>
      </w:pPr>
    </w:p>
    <w:p w:rsidR="00636C1B" w:rsidRPr="007B2D06" w:rsidRDefault="007B2D06" w:rsidP="007B2D06">
      <w:pPr>
        <w:tabs>
          <w:tab w:val="left" w:pos="2196"/>
        </w:tabs>
        <w:rPr>
          <w:lang w:val="ru-RU"/>
        </w:rPr>
      </w:pPr>
      <w:r>
        <w:rPr>
          <w:lang w:val="ru-RU"/>
        </w:rPr>
        <w:tab/>
      </w:r>
    </w:p>
    <w:sectPr w:rsidR="00636C1B" w:rsidRPr="007B2D0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0CAC" w:rsidRDefault="00110CAC">
      <w:pPr>
        <w:spacing w:after="0"/>
      </w:pPr>
      <w:r>
        <w:separator/>
      </w:r>
    </w:p>
  </w:endnote>
  <w:endnote w:type="continuationSeparator" w:id="0">
    <w:p w:rsidR="00110CAC" w:rsidRDefault="00110C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0CAC" w:rsidRDefault="00110CAC">
      <w:r>
        <w:separator/>
      </w:r>
    </w:p>
  </w:footnote>
  <w:footnote w:type="continuationSeparator" w:id="0">
    <w:p w:rsidR="00110CAC" w:rsidRDefault="00110C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475E3E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6D6DDBE"/>
    <w:multiLevelType w:val="multilevel"/>
    <w:tmpl w:val="E33E5A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E51A96B"/>
    <w:multiLevelType w:val="multilevel"/>
    <w:tmpl w:val="FA9CE37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5FD0F1C"/>
    <w:multiLevelType w:val="multilevel"/>
    <w:tmpl w:val="B5CE4B24"/>
    <w:lvl w:ilvl="0">
      <w:start w:val="1"/>
      <w:numFmt w:val="decimal"/>
      <w:lvlText w:val="%1."/>
      <w:lvlJc w:val="left"/>
      <w:pPr>
        <w:ind w:left="492" w:hanging="49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0429"/>
    <w:rsid w:val="0003175A"/>
    <w:rsid w:val="00072678"/>
    <w:rsid w:val="000F7940"/>
    <w:rsid w:val="00110CAC"/>
    <w:rsid w:val="001D6C44"/>
    <w:rsid w:val="0043312D"/>
    <w:rsid w:val="00453635"/>
    <w:rsid w:val="004E29B3"/>
    <w:rsid w:val="00556BDF"/>
    <w:rsid w:val="00562CC4"/>
    <w:rsid w:val="00590D07"/>
    <w:rsid w:val="005C2523"/>
    <w:rsid w:val="00632AB4"/>
    <w:rsid w:val="00636C1B"/>
    <w:rsid w:val="00784D58"/>
    <w:rsid w:val="007B2D06"/>
    <w:rsid w:val="008D6863"/>
    <w:rsid w:val="009B71F1"/>
    <w:rsid w:val="009D0610"/>
    <w:rsid w:val="00A11C65"/>
    <w:rsid w:val="00B86B75"/>
    <w:rsid w:val="00BC48D5"/>
    <w:rsid w:val="00C36279"/>
    <w:rsid w:val="00E15688"/>
    <w:rsid w:val="00E315A3"/>
    <w:rsid w:val="00F20CA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94DB6C"/>
  <w15:docId w15:val="{331CF27D-542A-407F-909B-1CAF8148E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agaev-kaybici.tatarstan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pravo.tatarstan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7E78EB-D6F3-4917-BF1D-CCB84A78BC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</TotalTime>
  <Pages>2</Pages>
  <Words>533</Words>
  <Characters>3041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Багаево</cp:lastModifiedBy>
  <cp:revision>5</cp:revision>
  <dcterms:created xsi:type="dcterms:W3CDTF">2019-03-13T06:06:00Z</dcterms:created>
  <dcterms:modified xsi:type="dcterms:W3CDTF">2019-03-13T14:17:00Z</dcterms:modified>
</cp:coreProperties>
</file>